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18ea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bd9049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ccfcfc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11:01:07Z</dcterms:created>
  <dcterms:modified xsi:type="dcterms:W3CDTF">2022-01-20T11:01:07Z</dcterms:modified>
</cp:coreProperties>
</file>